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E33670" w14:textId="77777777" w:rsidR="00CC38D6" w:rsidRDefault="002D0499">
      <w:pPr>
        <w:pStyle w:val="Title"/>
      </w:pPr>
      <w:r>
        <w:t>Feedback for Project Number xx</w:t>
      </w:r>
    </w:p>
    <w:p w14:paraId="3FAC4FAA" w14:textId="77777777" w:rsidR="00CC38D6" w:rsidRDefault="002D0499">
      <w:pPr>
        <w:pStyle w:val="Heading2"/>
      </w:pPr>
      <w:bookmarkStart w:id="0" w:name="instructions"/>
      <w:r>
        <w:t>Instructions</w:t>
      </w:r>
    </w:p>
    <w:p w14:paraId="5078F2AA" w14:textId="77777777" w:rsidR="00CC38D6" w:rsidRDefault="002D0499">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4B024FA7" w14:textId="77777777" w:rsidR="00CC38D6" w:rsidRDefault="002D0499">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Friday, March 26th at 5:30pm CST</w:t>
      </w:r>
      <w:r>
        <w:t>. For ease you can use this markdown file to fill out your responses and knit which will produce a word document for you.</w:t>
      </w:r>
    </w:p>
    <w:p w14:paraId="32B6A916" w14:textId="77777777" w:rsidR="00CC38D6" w:rsidRDefault="002D0499">
      <w:pPr>
        <w:pStyle w:val="Heading2"/>
      </w:pPr>
      <w:bookmarkStart w:id="1" w:name="feedback-below"/>
      <w:bookmarkEnd w:id="0"/>
      <w:r>
        <w:t>Feedback Below</w:t>
      </w:r>
    </w:p>
    <w:p w14:paraId="24818EA8" w14:textId="77777777" w:rsidR="00CC38D6" w:rsidRDefault="002D0499">
      <w:pPr>
        <w:pStyle w:val="FirstParagraph"/>
      </w:pPr>
      <w:r>
        <w:rPr>
          <w:b/>
        </w:rPr>
        <w:t>What is their topic on?</w:t>
      </w:r>
    </w:p>
    <w:p w14:paraId="194A7875" w14:textId="2E959D44" w:rsidR="00CC38D6" w:rsidRPr="00AE6494" w:rsidRDefault="002D0499">
      <w:pPr>
        <w:pStyle w:val="Compact"/>
        <w:numPr>
          <w:ilvl w:val="0"/>
          <w:numId w:val="2"/>
        </w:numPr>
      </w:pPr>
      <w:r>
        <w:rPr>
          <w:i/>
        </w:rPr>
        <w:t>Is the title consistent with the topic?</w:t>
      </w:r>
    </w:p>
    <w:p w14:paraId="58FBE789" w14:textId="4BB36669" w:rsidR="00CC38D6" w:rsidRPr="00725EDC" w:rsidRDefault="002D0499">
      <w:pPr>
        <w:pStyle w:val="Compact"/>
        <w:numPr>
          <w:ilvl w:val="0"/>
          <w:numId w:val="2"/>
        </w:numPr>
      </w:pPr>
      <w:r>
        <w:rPr>
          <w:i/>
        </w:rPr>
        <w:t>In other words does the title make sense for the project?</w:t>
      </w:r>
    </w:p>
    <w:p w14:paraId="3C6CAC60" w14:textId="301DBDBC" w:rsidR="00725EDC" w:rsidRDefault="00725EDC" w:rsidP="00725EDC">
      <w:pPr>
        <w:pStyle w:val="Compact"/>
        <w:rPr>
          <w:i/>
        </w:rPr>
      </w:pPr>
    </w:p>
    <w:p w14:paraId="698E40E8" w14:textId="45084F5B" w:rsidR="00725EDC" w:rsidRDefault="00725EDC" w:rsidP="00725EDC">
      <w:pPr>
        <w:pStyle w:val="Compact"/>
        <w:numPr>
          <w:ilvl w:val="0"/>
          <w:numId w:val="2"/>
        </w:numPr>
      </w:pPr>
      <w:r>
        <w:rPr>
          <w:rFonts w:cs="Arial"/>
          <w:sz w:val="20"/>
          <w:szCs w:val="20"/>
        </w:rPr>
        <w:t xml:space="preserve">Title: </w:t>
      </w:r>
      <w:r w:rsidRPr="00725EDC">
        <w:rPr>
          <w:rFonts w:cs="Arial"/>
          <w:sz w:val="20"/>
          <w:szCs w:val="20"/>
        </w:rPr>
        <w:t xml:space="preserve">NLP/Sentiment Analysis of </w:t>
      </w:r>
      <w:hyperlink r:id="rId8" w:tgtFrame="_blank" w:history="1">
        <w:r w:rsidRPr="00725EDC">
          <w:rPr>
            <w:rStyle w:val="Hyperlink"/>
            <w:rFonts w:cs="Arial"/>
            <w:sz w:val="20"/>
            <w:szCs w:val="20"/>
          </w:rPr>
          <w:t>NYTimes.com</w:t>
        </w:r>
      </w:hyperlink>
      <w:r w:rsidRPr="00725EDC">
        <w:rPr>
          <w:rFonts w:cs="Arial"/>
          <w:sz w:val="20"/>
          <w:szCs w:val="20"/>
        </w:rPr>
        <w:t xml:space="preserve"> Headlines</w:t>
      </w:r>
    </w:p>
    <w:p w14:paraId="107B6995" w14:textId="0E73D921" w:rsidR="00725EDC" w:rsidRPr="00725EDC" w:rsidRDefault="00725EDC" w:rsidP="00725EDC">
      <w:pPr>
        <w:pStyle w:val="Compact"/>
        <w:numPr>
          <w:ilvl w:val="0"/>
          <w:numId w:val="2"/>
        </w:numPr>
      </w:pPr>
      <w:r>
        <w:t>The title is consistent with the topic</w:t>
      </w:r>
    </w:p>
    <w:p w14:paraId="0004AD7E" w14:textId="77777777" w:rsidR="00725EDC" w:rsidRDefault="00725EDC" w:rsidP="00725EDC">
      <w:pPr>
        <w:pStyle w:val="Compact"/>
      </w:pPr>
    </w:p>
    <w:p w14:paraId="52EE541A" w14:textId="77777777" w:rsidR="00CC38D6" w:rsidRDefault="002D0499">
      <w:pPr>
        <w:pStyle w:val="FirstParagraph"/>
      </w:pPr>
      <w:r>
        <w:rPr>
          <w:b/>
        </w:rPr>
        <w:t>Are the objectives of the project clearly identifiable?</w:t>
      </w:r>
    </w:p>
    <w:p w14:paraId="62A5215F" w14:textId="5E049058" w:rsidR="00725EDC" w:rsidRPr="00725EDC" w:rsidRDefault="002D0499" w:rsidP="00725EDC">
      <w:pPr>
        <w:pStyle w:val="Compact"/>
        <w:numPr>
          <w:ilvl w:val="0"/>
          <w:numId w:val="3"/>
        </w:numPr>
      </w:pPr>
      <w:r>
        <w:rPr>
          <w:i/>
        </w:rPr>
        <w:t>What are they wanting to study?</w:t>
      </w:r>
    </w:p>
    <w:p w14:paraId="6F9CDF5A" w14:textId="326597EE" w:rsidR="00725EDC" w:rsidRPr="00725EDC" w:rsidRDefault="00725EDC" w:rsidP="00725EDC">
      <w:pPr>
        <w:pStyle w:val="Compact"/>
        <w:numPr>
          <w:ilvl w:val="1"/>
          <w:numId w:val="3"/>
        </w:numPr>
      </w:pPr>
      <w:r>
        <w:rPr>
          <w:iCs/>
        </w:rPr>
        <w:t>The project is focused on headlines of the frontline of the NY times during the Great Recession to find the most commonly used word</w:t>
      </w:r>
    </w:p>
    <w:p w14:paraId="7E825388" w14:textId="365B87A5" w:rsidR="00725EDC" w:rsidRDefault="00725EDC" w:rsidP="00725EDC">
      <w:pPr>
        <w:pStyle w:val="Compact"/>
        <w:numPr>
          <w:ilvl w:val="1"/>
          <w:numId w:val="3"/>
        </w:numPr>
      </w:pPr>
      <w:r>
        <w:rPr>
          <w:iCs/>
        </w:rPr>
        <w:t>However, the presenter jumps into the study without much introduction/background or explanation of the objective.</w:t>
      </w:r>
    </w:p>
    <w:p w14:paraId="29633C6D" w14:textId="368FDA4A" w:rsidR="00CC38D6" w:rsidRPr="00725EDC" w:rsidRDefault="002D0499">
      <w:pPr>
        <w:pStyle w:val="Compact"/>
        <w:numPr>
          <w:ilvl w:val="0"/>
          <w:numId w:val="3"/>
        </w:numPr>
      </w:pPr>
      <w:r>
        <w:rPr>
          <w:i/>
        </w:rPr>
        <w:t>What is the motivation of this project?</w:t>
      </w:r>
    </w:p>
    <w:p w14:paraId="47B614DC" w14:textId="29517C1E" w:rsidR="00725EDC" w:rsidRDefault="00725EDC" w:rsidP="00725EDC">
      <w:pPr>
        <w:pStyle w:val="Compact"/>
        <w:numPr>
          <w:ilvl w:val="1"/>
          <w:numId w:val="3"/>
        </w:numPr>
      </w:pPr>
      <w:r>
        <w:t>The original motivation of the project is unclear but the presenter does mention he found an interesting finding that Obama was the most commonly used word in the headlines.  This prompted a sentiment analysis</w:t>
      </w:r>
    </w:p>
    <w:p w14:paraId="5F11EEEC" w14:textId="5BAB04D4" w:rsidR="00CC38D6" w:rsidRPr="00725EDC" w:rsidRDefault="002D0499">
      <w:pPr>
        <w:pStyle w:val="Compact"/>
        <w:numPr>
          <w:ilvl w:val="0"/>
          <w:numId w:val="3"/>
        </w:numPr>
      </w:pPr>
      <w:r>
        <w:rPr>
          <w:i/>
        </w:rPr>
        <w:t>What does the presenter hope to accomplish with this project?</w:t>
      </w:r>
    </w:p>
    <w:p w14:paraId="4AE51374" w14:textId="63619A34" w:rsidR="00725EDC" w:rsidRDefault="00725EDC" w:rsidP="00725EDC">
      <w:pPr>
        <w:pStyle w:val="Compact"/>
        <w:numPr>
          <w:ilvl w:val="1"/>
          <w:numId w:val="3"/>
        </w:numPr>
      </w:pPr>
      <w:r>
        <w:rPr>
          <w:iCs/>
        </w:rPr>
        <w:t xml:space="preserve">The objective is not entirely clear with this project.  </w:t>
      </w:r>
    </w:p>
    <w:p w14:paraId="4E07BEF5" w14:textId="77777777" w:rsidR="00CC38D6" w:rsidRDefault="002D0499">
      <w:pPr>
        <w:pStyle w:val="FirstParagraph"/>
      </w:pPr>
      <w:r>
        <w:rPr>
          <w:b/>
        </w:rPr>
        <w:lastRenderedPageBreak/>
        <w:t>What data are used?</w:t>
      </w:r>
    </w:p>
    <w:p w14:paraId="1A359413" w14:textId="0D5D7200" w:rsidR="00CC38D6" w:rsidRPr="00725EDC" w:rsidRDefault="002D0499">
      <w:pPr>
        <w:pStyle w:val="Compact"/>
        <w:numPr>
          <w:ilvl w:val="0"/>
          <w:numId w:val="4"/>
        </w:numPr>
      </w:pPr>
      <w:r>
        <w:rPr>
          <w:i/>
        </w:rPr>
        <w:t>What website(s) are scraped?</w:t>
      </w:r>
    </w:p>
    <w:p w14:paraId="54EB2784" w14:textId="54CB538A" w:rsidR="00725EDC" w:rsidRDefault="00725EDC" w:rsidP="00725EDC">
      <w:pPr>
        <w:pStyle w:val="Compact"/>
        <w:numPr>
          <w:ilvl w:val="1"/>
          <w:numId w:val="4"/>
        </w:numPr>
      </w:pPr>
      <w:r>
        <w:rPr>
          <w:iCs/>
        </w:rPr>
        <w:t>NYtimes.com</w:t>
      </w:r>
    </w:p>
    <w:p w14:paraId="147E52EE" w14:textId="1750B844" w:rsidR="00CC38D6" w:rsidRPr="00725EDC" w:rsidRDefault="002D0499">
      <w:pPr>
        <w:pStyle w:val="Compact"/>
        <w:numPr>
          <w:ilvl w:val="0"/>
          <w:numId w:val="4"/>
        </w:numPr>
      </w:pPr>
      <w:r>
        <w:rPr>
          <w:i/>
        </w:rPr>
        <w:t>Are other data brought in from outside sources?</w:t>
      </w:r>
    </w:p>
    <w:p w14:paraId="0EB9C819" w14:textId="6B5335EC" w:rsidR="00725EDC" w:rsidRDefault="00725EDC" w:rsidP="00725EDC">
      <w:pPr>
        <w:pStyle w:val="Compact"/>
        <w:numPr>
          <w:ilvl w:val="1"/>
          <w:numId w:val="4"/>
        </w:numPr>
      </w:pPr>
      <w:r>
        <w:rPr>
          <w:iCs/>
        </w:rPr>
        <w:t>No</w:t>
      </w:r>
    </w:p>
    <w:p w14:paraId="4D402683" w14:textId="77777777" w:rsidR="00CC38D6" w:rsidRDefault="002D0499">
      <w:pPr>
        <w:pStyle w:val="Compact"/>
        <w:numPr>
          <w:ilvl w:val="0"/>
          <w:numId w:val="4"/>
        </w:numPr>
      </w:pPr>
      <w:r>
        <w:rPr>
          <w:i/>
        </w:rPr>
        <w:t>If so, what are they and how do they add to the project?</w:t>
      </w:r>
    </w:p>
    <w:p w14:paraId="31125651" w14:textId="361366EA" w:rsidR="00CC38D6" w:rsidRDefault="002D0499">
      <w:pPr>
        <w:pStyle w:val="FirstParagraph"/>
        <w:rPr>
          <w:b/>
        </w:rPr>
      </w:pPr>
      <w:r>
        <w:rPr>
          <w:b/>
        </w:rPr>
        <w:t>What is your overall impression of the project?</w:t>
      </w:r>
    </w:p>
    <w:p w14:paraId="215FEB96" w14:textId="313CDA45" w:rsidR="00725EDC" w:rsidRPr="00725EDC" w:rsidRDefault="00725EDC" w:rsidP="00725EDC">
      <w:pPr>
        <w:pStyle w:val="BodyText"/>
      </w:pPr>
      <w:r>
        <w:t>Overall, the presentation was good.  The presenter went through the methods and results of the project very well.</w:t>
      </w:r>
      <w:r w:rsidR="006D182A">
        <w:t xml:space="preserve">  I liked the way the coding was laid out and presented.</w:t>
      </w:r>
    </w:p>
    <w:p w14:paraId="27863C64" w14:textId="5FABB0F1" w:rsidR="00CC38D6" w:rsidRDefault="002D0499">
      <w:pPr>
        <w:pStyle w:val="BodyText"/>
        <w:rPr>
          <w:b/>
        </w:rPr>
      </w:pPr>
      <w:r>
        <w:rPr>
          <w:b/>
        </w:rPr>
        <w:t>Other encouragements/critiques you would like to provide to your colleague in order for them to have a more refined project.</w:t>
      </w:r>
      <w:bookmarkEnd w:id="1"/>
    </w:p>
    <w:p w14:paraId="04B13396" w14:textId="22DC9F45" w:rsidR="00725EDC" w:rsidRPr="00725EDC" w:rsidRDefault="00725EDC">
      <w:pPr>
        <w:pStyle w:val="BodyText"/>
        <w:rPr>
          <w:bCs/>
        </w:rPr>
      </w:pPr>
      <w:r>
        <w:rPr>
          <w:bCs/>
        </w:rPr>
        <w:t>I think the presentation would better if there was more of an introduction/background and if the objective of the study was laid out.  What prompted the presenter to choose those dates or NY times?  W</w:t>
      </w:r>
      <w:r w:rsidR="006D182A">
        <w:rPr>
          <w:bCs/>
        </w:rPr>
        <w:t>hat were the expectations of the study?</w:t>
      </w:r>
    </w:p>
    <w:sectPr w:rsidR="00725EDC" w:rsidRPr="00725ED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8502E5" w14:textId="77777777" w:rsidR="00667A69" w:rsidRDefault="00667A69">
      <w:pPr>
        <w:spacing w:after="0"/>
      </w:pPr>
      <w:r>
        <w:separator/>
      </w:r>
    </w:p>
  </w:endnote>
  <w:endnote w:type="continuationSeparator" w:id="0">
    <w:p w14:paraId="1E60A8B4" w14:textId="77777777" w:rsidR="00667A69" w:rsidRDefault="00667A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20000287" w:usb1="00000000"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altName w:val="Courier New"/>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F38F3A" w14:textId="77777777" w:rsidR="00667A69" w:rsidRDefault="00667A69">
      <w:r>
        <w:separator/>
      </w:r>
    </w:p>
  </w:footnote>
  <w:footnote w:type="continuationSeparator" w:id="0">
    <w:p w14:paraId="6C99E859" w14:textId="77777777" w:rsidR="00667A69" w:rsidRDefault="00667A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CFCD0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448EF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1E6B"/>
    <w:rsid w:val="002D0499"/>
    <w:rsid w:val="004E29B3"/>
    <w:rsid w:val="00590D07"/>
    <w:rsid w:val="00667A69"/>
    <w:rsid w:val="006C247D"/>
    <w:rsid w:val="006D182A"/>
    <w:rsid w:val="00725EDC"/>
    <w:rsid w:val="00784D58"/>
    <w:rsid w:val="008D6863"/>
    <w:rsid w:val="00AE6494"/>
    <w:rsid w:val="00B86B75"/>
    <w:rsid w:val="00BC48D5"/>
    <w:rsid w:val="00C36279"/>
    <w:rsid w:val="00CC38D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CCAC0"/>
  <w15:docId w15:val="{1C258531-508A-4ACD-AD11-D4BFACCB1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725E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nytimes.com/" TargetMode="External"/><Relationship Id="rId3" Type="http://schemas.openxmlformats.org/officeDocument/2006/relationships/settings" Target="settings.xml"/><Relationship Id="rId7" Type="http://schemas.openxmlformats.org/officeDocument/2006/relationships/hyperlink" Target="https://docs.google.com/spreadsheets/d/1TeRLCCzdV_1e2hx4JIrIS8X9S_h21IHqvWNv02Q226s/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2</Pages>
  <Words>441</Words>
  <Characters>251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Ashley Windham</dc:creator>
  <cp:keywords/>
  <cp:lastModifiedBy>Ashley Windham</cp:lastModifiedBy>
  <cp:revision>3</cp:revision>
  <dcterms:created xsi:type="dcterms:W3CDTF">2021-03-25T02:26:00Z</dcterms:created>
  <dcterms:modified xsi:type="dcterms:W3CDTF">2021-03-25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